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5AF56785" w:rsidR="00173A24" w:rsidRDefault="00882F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3E8BF6F" w:rsidR="00173A24" w:rsidRDefault="00882F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254005F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304FDBC" w14:textId="77777777" w:rsidR="00882F83" w:rsidRDefault="00882F83" w:rsidP="00882F83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It can be used to group lines of code</w:t>
      </w:r>
    </w:p>
    <w:p w14:paraId="3186EB3E" w14:textId="77777777" w:rsidR="00882F83" w:rsidRPr="00882F83" w:rsidRDefault="00882F83" w:rsidP="00882F83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code in div tag can be set to act differently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DF764C8" w:rsidR="00173A24" w:rsidRDefault="00882F8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In relative positioning it will choose for itself based on the situation around and in absolute positioning it will to what you told it to do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05FB36F5" w:rsidR="00173A24" w:rsidRDefault="00882F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n CSS is used to set the opacity of something, opacity means the transparency of an image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0B3C9F44" w:rsidR="00173A24" w:rsidRDefault="00882F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 mix of JavaScript and HTML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3FBE6F93" w:rsidR="00173A24" w:rsidRDefault="00882F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.i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1BA49F6B" w:rsidR="00173A24" w:rsidRDefault="009A69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app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485ABB32" w:rsidR="00173A24" w:rsidRDefault="009A69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project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0201ADA1" w:rsidR="00173A24" w:rsidRDefault="009A69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njoy your game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137983B0" w:rsidR="00173A24" w:rsidRDefault="005817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the equivalent of “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drawSprites</w:t>
      </w:r>
      <w:proofErr w:type="spellEnd"/>
      <w:r>
        <w:rPr>
          <w:rFonts w:ascii="Muli" w:eastAsia="Muli" w:hAnsi="Muli" w:cs="Muli"/>
          <w:sz w:val="24"/>
          <w:szCs w:val="24"/>
        </w:rPr>
        <w:t>(</w:t>
      </w:r>
      <w:proofErr w:type="gramEnd"/>
      <w:r>
        <w:rPr>
          <w:rFonts w:ascii="Muli" w:eastAsia="Muli" w:hAnsi="Muli" w:cs="Muli"/>
          <w:sz w:val="24"/>
          <w:szCs w:val="24"/>
        </w:rPr>
        <w:t>)” in react native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0195DDD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</w:t>
      </w:r>
      <w:r w:rsidR="00581783">
        <w:rPr>
          <w:rFonts w:ascii="Muli" w:eastAsia="Muli" w:hAnsi="Muli" w:cs="Muli"/>
          <w:sz w:val="24"/>
          <w:szCs w:val="24"/>
        </w:rPr>
        <w:t>0</w:t>
      </w:r>
      <w:r>
        <w:rPr>
          <w:rFonts w:ascii="Muli" w:eastAsia="Muli" w:hAnsi="Muli" w:cs="Muli"/>
          <w:sz w:val="24"/>
          <w:szCs w:val="24"/>
        </w:rPr>
        <w:t>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26CB16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3286F4D" w14:textId="59F343BF" w:rsidR="009A69D3" w:rsidRPr="009A69D3" w:rsidRDefault="009A69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ext,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view,button</w:t>
      </w:r>
      <w:proofErr w:type="spellEnd"/>
      <w:proofErr w:type="gramEnd"/>
    </w:p>
    <w:sectPr w:rsidR="009A69D3" w:rsidRPr="009A69D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81783"/>
    <w:rsid w:val="00882F83"/>
    <w:rsid w:val="009526BB"/>
    <w:rsid w:val="009A6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82F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ani Ekbote 365</cp:lastModifiedBy>
  <cp:revision>3</cp:revision>
  <dcterms:created xsi:type="dcterms:W3CDTF">2021-01-06T05:46:00Z</dcterms:created>
  <dcterms:modified xsi:type="dcterms:W3CDTF">2021-06-17T12:05:00Z</dcterms:modified>
</cp:coreProperties>
</file>